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31AF66C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</w:t>
      </w:r>
      <w:r w:rsidR="00C85186">
        <w:rPr>
          <w:sz w:val="24"/>
          <w:szCs w:val="24"/>
          <w:lang w:val="en-GB"/>
        </w:rPr>
        <w:t>W</w:t>
      </w:r>
      <w:r w:rsidR="00B342E3">
        <w:rPr>
          <w:sz w:val="24"/>
          <w:szCs w:val="24"/>
          <w:lang w:val="en-GB"/>
        </w:rPr>
        <w:t>isconsin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7B93842C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B342E3">
        <w:rPr>
          <w:sz w:val="22"/>
          <w:szCs w:val="22"/>
          <w:lang w:val="en-GB"/>
        </w:rPr>
        <w:t xml:space="preserve">twenty-eight (28) days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</w:t>
      </w:r>
      <w:r w:rsidR="00607AA9">
        <w:rPr>
          <w:sz w:val="22"/>
          <w:szCs w:val="22"/>
          <w:lang w:val="en-GB"/>
        </w:rPr>
        <w:t>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CC4D5" w14:textId="77777777" w:rsidR="009B7BCF" w:rsidRDefault="009B7BCF" w:rsidP="00CB37D9">
      <w:pPr>
        <w:spacing w:after="0" w:line="240" w:lineRule="auto"/>
      </w:pPr>
      <w:r>
        <w:separator/>
      </w:r>
    </w:p>
  </w:endnote>
  <w:endnote w:type="continuationSeparator" w:id="0">
    <w:p w14:paraId="1317C0B0" w14:textId="77777777" w:rsidR="009B7BCF" w:rsidRDefault="009B7BC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4C5CD" w14:textId="77777777" w:rsidR="007D560B" w:rsidRDefault="007D56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6EF1575" w:rsidR="00CB37D9" w:rsidRPr="007D560B" w:rsidRDefault="00CB37D9" w:rsidP="007D56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05D99" w14:textId="77777777" w:rsidR="007D560B" w:rsidRDefault="007D56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66F019" w14:textId="77777777" w:rsidR="009B7BCF" w:rsidRDefault="009B7BCF" w:rsidP="00CB37D9">
      <w:pPr>
        <w:spacing w:after="0" w:line="240" w:lineRule="auto"/>
      </w:pPr>
      <w:r>
        <w:separator/>
      </w:r>
    </w:p>
  </w:footnote>
  <w:footnote w:type="continuationSeparator" w:id="0">
    <w:p w14:paraId="5F5EA2B7" w14:textId="77777777" w:rsidR="009B7BCF" w:rsidRDefault="009B7BC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DF9054" w14:textId="77777777" w:rsidR="007D560B" w:rsidRDefault="007D56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58C5861" w:rsidR="00AD6FC0" w:rsidRPr="007D560B" w:rsidRDefault="00AD6FC0" w:rsidP="007D56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FBA9D" w14:textId="77777777" w:rsidR="007D560B" w:rsidRDefault="007D56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6765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04F54"/>
    <w:rsid w:val="00134720"/>
    <w:rsid w:val="00136AD6"/>
    <w:rsid w:val="001430EC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07AA9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D560B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B7BCF"/>
    <w:rsid w:val="009F2D5D"/>
    <w:rsid w:val="00A116D0"/>
    <w:rsid w:val="00A17025"/>
    <w:rsid w:val="00A30766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342E3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5186"/>
    <w:rsid w:val="00C86770"/>
    <w:rsid w:val="00C914A3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5</Words>
  <Characters>1627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9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